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93629A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00C5B882" w:rsidR="007B4A91" w:rsidRDefault="00CD305A" w:rsidP="00CD305A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>Answer:-</w:t>
      </w:r>
      <w:proofErr w:type="gramEnd"/>
      <w:r>
        <w:rPr>
          <w:sz w:val="28"/>
          <w:szCs w:val="28"/>
        </w:rPr>
        <w:t xml:space="preserve"> </w:t>
      </w:r>
      <w:r w:rsidR="000C77D8">
        <w:rPr>
          <w:sz w:val="28"/>
          <w:szCs w:val="28"/>
        </w:rPr>
        <w:t xml:space="preserve">Long Distance Sprint </w:t>
      </w:r>
    </w:p>
    <w:p w14:paraId="34A9E19B" w14:textId="77777777" w:rsidR="007B4A91" w:rsidRDefault="0093629A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3D632C61" w14:textId="1D4AD102" w:rsidR="007B4A91" w:rsidRDefault="000C77D8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>Answer:-</w:t>
      </w:r>
      <w:proofErr w:type="gramEnd"/>
      <w:r>
        <w:rPr>
          <w:sz w:val="28"/>
          <w:szCs w:val="28"/>
        </w:rPr>
        <w:t xml:space="preserve"> Who reaches the endpoint first is the winner of the game.</w:t>
      </w:r>
      <w:r w:rsidR="0093629A"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0EB9A211" w14:textId="6467C72E" w:rsidR="008248AA" w:rsidRDefault="000C77D8" w:rsidP="000C77D8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>Answer:-</w:t>
      </w:r>
      <w:proofErr w:type="gramEnd"/>
      <w:r w:rsidR="008248AA">
        <w:rPr>
          <w:sz w:val="28"/>
          <w:szCs w:val="28"/>
        </w:rPr>
        <w:t xml:space="preserve"> This game is based on running race.</w:t>
      </w:r>
    </w:p>
    <w:p w14:paraId="5FB8814C" w14:textId="1801FA47" w:rsidR="008248AA" w:rsidRDefault="0093629A" w:rsidP="008248AA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  <w:r w:rsidR="008248AA">
        <w:rPr>
          <w:sz w:val="28"/>
          <w:szCs w:val="28"/>
        </w:rPr>
        <w:t xml:space="preserve">There will be four players who </w:t>
      </w:r>
      <w:proofErr w:type="spellStart"/>
      <w:proofErr w:type="gramStart"/>
      <w:r w:rsidR="008248AA">
        <w:rPr>
          <w:sz w:val="28"/>
          <w:szCs w:val="28"/>
        </w:rPr>
        <w:t>race.So</w:t>
      </w:r>
      <w:proofErr w:type="spellEnd"/>
      <w:proofErr w:type="gramEnd"/>
      <w:r w:rsidR="008248AA">
        <w:rPr>
          <w:sz w:val="28"/>
          <w:szCs w:val="28"/>
        </w:rPr>
        <w:t xml:space="preserve"> who reaches the end point first is the winner.</w:t>
      </w:r>
    </w:p>
    <w:p w14:paraId="678A09BC" w14:textId="0D733697" w:rsidR="007B4A91" w:rsidRDefault="0093629A" w:rsidP="008248AA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35A4557A" w14:textId="77777777" w:rsidR="007B4A91" w:rsidRDefault="0093629A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8248AA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8248AA" w:rsidRDefault="008248AA" w:rsidP="008248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6F2306D9" w:rsidR="008248AA" w:rsidRDefault="008248AA" w:rsidP="008248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2D5B16DF" w:rsidR="008248AA" w:rsidRDefault="008248AA" w:rsidP="008248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unning</w:t>
            </w:r>
          </w:p>
        </w:tc>
      </w:tr>
      <w:tr w:rsidR="008248AA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8248AA" w:rsidRDefault="008248AA" w:rsidP="008248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5DABE857" w:rsidR="008248AA" w:rsidRDefault="008248AA" w:rsidP="008248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0FA148CA" w:rsidR="008248AA" w:rsidRDefault="008248AA" w:rsidP="008248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unning</w:t>
            </w:r>
          </w:p>
        </w:tc>
      </w:tr>
      <w:tr w:rsidR="008248AA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8248AA" w:rsidRDefault="008248AA" w:rsidP="008248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0372E958" w:rsidR="008248AA" w:rsidRDefault="008248AA" w:rsidP="008248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3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4ACA2102" w:rsidR="008248AA" w:rsidRDefault="008248AA" w:rsidP="008248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unning</w:t>
            </w: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47F45A1C" w:rsidR="007B4A91" w:rsidRDefault="00982E0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4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034F7CEB" w:rsidR="007B4A91" w:rsidRDefault="00982E0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un</w:t>
            </w:r>
            <w:r w:rsidR="008248AA">
              <w:rPr>
                <w:sz w:val="28"/>
                <w:szCs w:val="28"/>
              </w:rPr>
              <w:t>ning</w:t>
            </w: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6BA86A4" w:rsidR="007B4A91" w:rsidRDefault="008248A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ace track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227012D1" w:rsidR="00982E0C" w:rsidRDefault="008248AA" w:rsidP="008248AA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o let </w:t>
            </w:r>
            <w:proofErr w:type="gramStart"/>
            <w:r>
              <w:rPr>
                <w:sz w:val="28"/>
                <w:szCs w:val="28"/>
              </w:rPr>
              <w:t>player</w:t>
            </w:r>
            <w:proofErr w:type="gramEnd"/>
            <w:r>
              <w:rPr>
                <w:sz w:val="28"/>
                <w:szCs w:val="28"/>
              </w:rPr>
              <w:t xml:space="preserve"> move on the track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0739A9F1" w:rsidR="00556965" w:rsidRDefault="0093629A">
      <w:proofErr w:type="gramStart"/>
      <w:r>
        <w:t>Answer:-</w:t>
      </w:r>
      <w:proofErr w:type="gramEnd"/>
      <w:r>
        <w:t xml:space="preserve"> it exactly look like a </w:t>
      </w:r>
      <w:proofErr w:type="spellStart"/>
      <w:r>
        <w:t>marthon</w:t>
      </w:r>
      <w:proofErr w:type="spellEnd"/>
      <w:r>
        <w:t xml:space="preserve"> running in </w:t>
      </w:r>
      <w:proofErr w:type="spellStart"/>
      <w:r>
        <w:t>athlete.Running</w:t>
      </w:r>
      <w:proofErr w:type="spellEnd"/>
      <w:r>
        <w:t xml:space="preserve"> </w:t>
      </w:r>
      <w:proofErr w:type="spellStart"/>
      <w:r>
        <w:t>track,runners</w:t>
      </w:r>
      <w:proofErr w:type="spellEnd"/>
      <w:r>
        <w:t xml:space="preserve"> and the rankings</w:t>
      </w:r>
    </w:p>
    <w:p w14:paraId="1C560CE8" w14:textId="2FAC261E" w:rsidR="007B4A91" w:rsidRDefault="0093629A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93629A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93629A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93629A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09DCA8A5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713E830D" w14:textId="11981E02" w:rsidR="0093629A" w:rsidRDefault="0093629A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>Answer:-</w:t>
      </w:r>
      <w:proofErr w:type="gramEnd"/>
      <w:r>
        <w:rPr>
          <w:sz w:val="28"/>
          <w:szCs w:val="28"/>
        </w:rPr>
        <w:t xml:space="preserve"> giving rankings for player </w:t>
      </w:r>
    </w:p>
    <w:p w14:paraId="24B987DE" w14:textId="5F09B78D" w:rsidR="007B4A91" w:rsidRDefault="0093629A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5E4EC42F" w14:textId="77777777" w:rsidR="008248AA" w:rsidRDefault="008248AA">
      <w:pPr>
        <w:ind w:left="720"/>
        <w:rPr>
          <w:sz w:val="28"/>
          <w:szCs w:val="28"/>
        </w:rPr>
      </w:pPr>
    </w:p>
    <w:sectPr w:rsidR="008248AA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C77D8"/>
    <w:rsid w:val="00556965"/>
    <w:rsid w:val="007B4A91"/>
    <w:rsid w:val="008248AA"/>
    <w:rsid w:val="0093629A"/>
    <w:rsid w:val="00982E0C"/>
    <w:rsid w:val="00CD305A"/>
    <w:rsid w:val="00E625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4</Pages>
  <Words>233</Words>
  <Characters>133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DHULIKA SETTI</cp:lastModifiedBy>
  <cp:revision>5</cp:revision>
  <dcterms:created xsi:type="dcterms:W3CDTF">2021-03-18T05:03:00Z</dcterms:created>
  <dcterms:modified xsi:type="dcterms:W3CDTF">2021-08-07T04:45:00Z</dcterms:modified>
</cp:coreProperties>
</file>